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16642" w14:textId="77777777" w:rsidR="00B8347C" w:rsidRDefault="00B8347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F0A775" wp14:editId="5654FE22">
                <wp:simplePos x="0" y="0"/>
                <wp:positionH relativeFrom="margin">
                  <wp:align>right</wp:align>
                </wp:positionH>
                <wp:positionV relativeFrom="paragraph">
                  <wp:posOffset>332105</wp:posOffset>
                </wp:positionV>
                <wp:extent cx="6838950" cy="1243965"/>
                <wp:effectExtent l="0" t="0" r="19050" b="1333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243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D96D" w14:textId="77777777" w:rsidR="001B5B21" w:rsidRPr="001B5B21" w:rsidRDefault="001B5B21" w:rsidP="001B5B21">
                            <w:pPr>
                              <w:pStyle w:val="BodyText"/>
                              <w:tabs>
                                <w:tab w:val="left" w:pos="3967"/>
                                <w:tab w:val="left" w:pos="8367"/>
                                <w:tab w:val="left" w:pos="9387"/>
                              </w:tabs>
                              <w:spacing w:line="463" w:lineRule="auto"/>
                              <w:ind w:right="143"/>
                              <w:rPr>
                                <w:rFonts w:cs="Arial"/>
                                <w:b/>
                                <w:w w:val="110"/>
                              </w:rPr>
                            </w:pPr>
                            <w:r w:rsidRPr="001B5B21">
                              <w:rPr>
                                <w:rFonts w:cs="Arial"/>
                                <w:b/>
                                <w:w w:val="110"/>
                              </w:rPr>
                              <w:t>Instructions:</w:t>
                            </w:r>
                          </w:p>
                          <w:p w14:paraId="6787EF61" w14:textId="77777777" w:rsidR="001B5B21" w:rsidRPr="001B5B21" w:rsidRDefault="001B5B21" w:rsidP="001B5B21">
                            <w:pPr>
                              <w:pStyle w:val="BodyText"/>
                              <w:tabs>
                                <w:tab w:val="left" w:pos="3967"/>
                                <w:tab w:val="left" w:pos="8367"/>
                                <w:tab w:val="left" w:pos="9387"/>
                              </w:tabs>
                              <w:spacing w:line="463" w:lineRule="auto"/>
                              <w:ind w:right="143"/>
                              <w:rPr>
                                <w:rFonts w:cs="Arial"/>
                                <w:w w:val="110"/>
                              </w:rPr>
                            </w:pPr>
                            <w:r w:rsidRPr="001B5B21">
                              <w:rPr>
                                <w:rFonts w:cs="Arial"/>
                                <w:w w:val="110"/>
                              </w:rPr>
                              <w:t>Using the hand as a guide, create your ideal "You". If it helps, think about at the end of your life, what do you want to have been and wh</w:t>
                            </w:r>
                            <w:r>
                              <w:rPr>
                                <w:rFonts w:cs="Arial"/>
                                <w:w w:val="110"/>
                              </w:rPr>
                              <w:t>at do you want to have accomplished</w:t>
                            </w:r>
                            <w:r w:rsidRPr="001B5B21">
                              <w:rPr>
                                <w:rFonts w:cs="Arial"/>
                                <w:w w:val="110"/>
                              </w:rPr>
                              <w:t>?</w:t>
                            </w:r>
                          </w:p>
                          <w:p w14:paraId="64F752B3" w14:textId="77777777" w:rsidR="00B8347C" w:rsidRPr="00B8347C" w:rsidRDefault="00B8347C" w:rsidP="00B8347C">
                            <w:pPr>
                              <w:ind w:firstLine="22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F03F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7.3pt;margin-top:26.15pt;width:538.5pt;height:97.9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" fillcolor="#f2f2f2 [3052]">
                <v:textbox>
                  <w:txbxContent>
                    <w:p w:rsidR="001B5B21" w:rsidRPr="001B5B21" w:rsidRDefault="001B5B21" w:rsidP="001B5B21">
                      <w:pPr>
                        <w:pStyle w:val="BodyText"/>
                        <w:tabs>
                          <w:tab w:val="left" w:pos="3967"/>
                          <w:tab w:val="left" w:pos="8367"/>
                          <w:tab w:val="left" w:pos="9387"/>
                        </w:tabs>
                        <w:spacing w:line="463" w:lineRule="auto"/>
                        <w:ind w:right="143"/>
                        <w:rPr>
                          <w:rFonts w:cs="Arial"/>
                          <w:b/>
                          <w:w w:val="110"/>
                        </w:rPr>
                      </w:pPr>
                      <w:r w:rsidRPr="001B5B21">
                        <w:rPr>
                          <w:rFonts w:cs="Arial"/>
                          <w:b/>
                          <w:w w:val="110"/>
                        </w:rPr>
                        <w:t>Instructions:</w:t>
                      </w:r>
                    </w:p>
                    <w:p w:rsidR="001B5B21" w:rsidRPr="001B5B21" w:rsidRDefault="001B5B21" w:rsidP="001B5B21">
                      <w:pPr>
                        <w:pStyle w:val="BodyText"/>
                        <w:tabs>
                          <w:tab w:val="left" w:pos="3967"/>
                          <w:tab w:val="left" w:pos="8367"/>
                          <w:tab w:val="left" w:pos="9387"/>
                        </w:tabs>
                        <w:spacing w:line="463" w:lineRule="auto"/>
                        <w:ind w:right="143"/>
                        <w:rPr>
                          <w:rFonts w:cs="Arial"/>
                          <w:w w:val="110"/>
                        </w:rPr>
                      </w:pPr>
                      <w:r w:rsidRPr="001B5B21">
                        <w:rPr>
                          <w:rFonts w:cs="Arial"/>
                          <w:w w:val="110"/>
                        </w:rPr>
                        <w:t>Using the hand as a guide, create your ideal "You". If it helps, think about at the end of your life, what do you want to have been and wh</w:t>
                      </w:r>
                      <w:r>
                        <w:rPr>
                          <w:rFonts w:cs="Arial"/>
                          <w:w w:val="110"/>
                        </w:rPr>
                        <w:t>at do you want to have accomplished</w:t>
                      </w:r>
                      <w:r w:rsidRPr="001B5B21">
                        <w:rPr>
                          <w:rFonts w:cs="Arial"/>
                          <w:w w:val="110"/>
                        </w:rPr>
                        <w:t>?</w:t>
                      </w:r>
                    </w:p>
                    <w:p w:rsidR="00B8347C" w:rsidRPr="00B8347C" w:rsidRDefault="00B8347C" w:rsidP="00B8347C">
                      <w:pPr>
                        <w:ind w:firstLine="22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FCB677" w14:textId="77777777" w:rsidR="00AD7840" w:rsidRPr="00B8347C" w:rsidRDefault="001B5B21" w:rsidP="00B8347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A634E6" wp14:editId="2448072A">
                <wp:simplePos x="0" y="0"/>
                <wp:positionH relativeFrom="margin">
                  <wp:align>right</wp:align>
                </wp:positionH>
                <wp:positionV relativeFrom="paragraph">
                  <wp:posOffset>1566545</wp:posOffset>
                </wp:positionV>
                <wp:extent cx="6838315" cy="597471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315" cy="59747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8C8CF" w14:textId="77777777" w:rsidR="001B5B21" w:rsidRDefault="001B5B21" w:rsidP="001B5B21">
                            <w:pPr>
                              <w:jc w:val="center"/>
                            </w:pPr>
                            <w:r>
                              <w:rPr>
                                <w:rFonts w:ascii="Calibri" w:eastAsia="Calibri" w:hAnsi="Calibri" w:cs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E65F5AC" wp14:editId="188E9B68">
                                  <wp:extent cx="5831339" cy="5922454"/>
                                  <wp:effectExtent l="0" t="0" r="0" b="0"/>
                                  <wp:docPr id="5" name="image4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4.jpeg"/>
                                          <pic:cNvPicPr/>
                                        </pic:nvPicPr>
                                        <pic:blipFill>
                                          <a:blip r:embed="rId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31339" cy="59224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487.25pt;margin-top:123.35pt;width:538.45pt;height:470.4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" filled="f" stroked="f">
                <v:textbox>
                  <w:txbxContent>
                    <w:p w:rsidR="001B5B21" w:rsidRDefault="001B5B21" w:rsidP="001B5B21">
                      <w:pPr>
                        <w:jc w:val="center"/>
                      </w:pPr>
                      <w:r>
                        <w:rPr>
                          <w:rFonts w:ascii="Calibri" w:eastAsia="Calibri" w:hAnsi="Calibri" w:cs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6616EF17" wp14:editId="18DF457C">
                            <wp:extent cx="5831339" cy="5922454"/>
                            <wp:effectExtent l="0" t="0" r="0" b="0"/>
                            <wp:docPr id="5" name="image4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4.jpe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31339" cy="59224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D7840" w:rsidRPr="00B8347C" w:rsidSect="00B8347C">
      <w:headerReference w:type="default" r:id="rId9"/>
      <w:pgSz w:w="12240" w:h="15840"/>
      <w:pgMar w:top="1365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947A2" w14:textId="77777777" w:rsidR="00FB506B" w:rsidRDefault="00FB506B" w:rsidP="00B8347C">
      <w:pPr>
        <w:spacing w:after="0" w:line="240" w:lineRule="auto"/>
      </w:pPr>
      <w:r>
        <w:separator/>
      </w:r>
    </w:p>
  </w:endnote>
  <w:endnote w:type="continuationSeparator" w:id="0">
    <w:p w14:paraId="4ECD5BC2" w14:textId="77777777" w:rsidR="00FB506B" w:rsidRDefault="00FB506B" w:rsidP="00B83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F3A37" w14:textId="77777777" w:rsidR="00FB506B" w:rsidRDefault="00FB506B" w:rsidP="00B8347C">
      <w:pPr>
        <w:spacing w:after="0" w:line="240" w:lineRule="auto"/>
      </w:pPr>
      <w:r>
        <w:separator/>
      </w:r>
    </w:p>
  </w:footnote>
  <w:footnote w:type="continuationSeparator" w:id="0">
    <w:p w14:paraId="43CE5232" w14:textId="77777777" w:rsidR="00FB506B" w:rsidRDefault="00FB506B" w:rsidP="00B834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E6D89" w14:textId="19DBB649" w:rsidR="00B8347C" w:rsidRPr="00B8347C" w:rsidRDefault="00B8347C">
    <w:pPr>
      <w:pStyle w:val="Header"/>
      <w:rPr>
        <w:b/>
        <w:sz w:val="36"/>
        <w:szCs w:val="3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5028A73" wp14:editId="1CECD5C7">
              <wp:simplePos x="0" y="0"/>
              <wp:positionH relativeFrom="margin">
                <wp:posOffset>0</wp:posOffset>
              </wp:positionH>
              <wp:positionV relativeFrom="paragraph">
                <wp:posOffset>323850</wp:posOffset>
              </wp:positionV>
              <wp:extent cx="1114425" cy="752475"/>
              <wp:effectExtent l="0" t="0" r="0" b="0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4425" cy="7524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EBF250" w14:textId="77777777" w:rsidR="00B8347C" w:rsidRDefault="008C0C65" w:rsidP="00B8347C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15A94A" wp14:editId="560C57AB">
                                <wp:extent cx="922655" cy="651945"/>
                                <wp:effectExtent l="0" t="0" r="0" b="0"/>
                                <wp:docPr id="24" name="Picture 24" descr="Question, Problem, Think, Thinking, Reflec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 descr="Question, Problem, Think, Thinking, Reflec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2655" cy="6519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028A7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25.5pt;width:87.75pt;height:5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" filled="f" stroked="f">
              <v:textbox>
                <w:txbxContent>
                  <w:p w14:paraId="1FEBF250" w14:textId="77777777" w:rsidR="00B8347C" w:rsidRDefault="008C0C65" w:rsidP="00B8347C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C15A94A" wp14:editId="560C57AB">
                          <wp:extent cx="922655" cy="651945"/>
                          <wp:effectExtent l="0" t="0" r="0" b="0"/>
                          <wp:docPr id="24" name="Picture 24" descr="Question, Problem, Think, Thinking, Reflect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 descr="Question, Problem, Think, Thinking, Reflect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2655" cy="6519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 w:rsidR="00034B9E">
      <w:rPr>
        <w:b/>
        <w:sz w:val="36"/>
        <w:szCs w:val="36"/>
      </w:rPr>
      <w:t xml:space="preserve"> </w:t>
    </w:r>
    <w:r w:rsidR="001B5B21">
      <w:rPr>
        <w:b/>
        <w:sz w:val="36"/>
        <w:szCs w:val="36"/>
      </w:rPr>
      <w:t>5 Area Hand Model</w:t>
    </w:r>
    <w:r>
      <w:rPr>
        <w:b/>
        <w:sz w:val="36"/>
        <w:szCs w:val="36"/>
      </w:rPr>
      <w:t xml:space="preserve"> </w:t>
    </w:r>
    <w:r>
      <w:rPr>
        <w:b/>
        <w:sz w:val="36"/>
        <w:szCs w:val="36"/>
      </w:rPr>
      <w:tab/>
    </w:r>
    <w:r>
      <w:rPr>
        <w:b/>
        <w:sz w:val="36"/>
        <w:szCs w:val="3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11315"/>
    <w:multiLevelType w:val="hybridMultilevel"/>
    <w:tmpl w:val="8F60FEF4"/>
    <w:lvl w:ilvl="0" w:tplc="8728839A">
      <w:start w:val="1"/>
      <w:numFmt w:val="bullet"/>
      <w:lvlText w:val="•"/>
      <w:lvlJc w:val="left"/>
      <w:pPr>
        <w:ind w:left="940" w:hanging="360"/>
      </w:pPr>
      <w:rPr>
        <w:rFonts w:ascii="Arial" w:eastAsia="Arial" w:hAnsi="Arial" w:hint="default"/>
        <w:w w:val="129"/>
        <w:sz w:val="22"/>
        <w:szCs w:val="22"/>
      </w:rPr>
    </w:lvl>
    <w:lvl w:ilvl="1" w:tplc="0E38D1FE">
      <w:start w:val="1"/>
      <w:numFmt w:val="bullet"/>
      <w:lvlText w:val="•"/>
      <w:lvlJc w:val="left"/>
      <w:pPr>
        <w:ind w:left="1806" w:hanging="360"/>
      </w:pPr>
      <w:rPr>
        <w:rFonts w:hint="default"/>
      </w:rPr>
    </w:lvl>
    <w:lvl w:ilvl="2" w:tplc="BBCAAD3E">
      <w:start w:val="1"/>
      <w:numFmt w:val="bullet"/>
      <w:lvlText w:val="•"/>
      <w:lvlJc w:val="left"/>
      <w:pPr>
        <w:ind w:left="2672" w:hanging="360"/>
      </w:pPr>
      <w:rPr>
        <w:rFonts w:hint="default"/>
      </w:rPr>
    </w:lvl>
    <w:lvl w:ilvl="3" w:tplc="9D460642">
      <w:start w:val="1"/>
      <w:numFmt w:val="bullet"/>
      <w:lvlText w:val="•"/>
      <w:lvlJc w:val="left"/>
      <w:pPr>
        <w:ind w:left="3538" w:hanging="360"/>
      </w:pPr>
      <w:rPr>
        <w:rFonts w:hint="default"/>
      </w:rPr>
    </w:lvl>
    <w:lvl w:ilvl="4" w:tplc="7CB0122A">
      <w:start w:val="1"/>
      <w:numFmt w:val="bullet"/>
      <w:lvlText w:val="•"/>
      <w:lvlJc w:val="left"/>
      <w:pPr>
        <w:ind w:left="4404" w:hanging="360"/>
      </w:pPr>
      <w:rPr>
        <w:rFonts w:hint="default"/>
      </w:rPr>
    </w:lvl>
    <w:lvl w:ilvl="5" w:tplc="1408FB78">
      <w:start w:val="1"/>
      <w:numFmt w:val="bullet"/>
      <w:lvlText w:val="•"/>
      <w:lvlJc w:val="left"/>
      <w:pPr>
        <w:ind w:left="5270" w:hanging="360"/>
      </w:pPr>
      <w:rPr>
        <w:rFonts w:hint="default"/>
      </w:rPr>
    </w:lvl>
    <w:lvl w:ilvl="6" w:tplc="C00C1C5C">
      <w:start w:val="1"/>
      <w:numFmt w:val="bullet"/>
      <w:lvlText w:val="•"/>
      <w:lvlJc w:val="left"/>
      <w:pPr>
        <w:ind w:left="6136" w:hanging="360"/>
      </w:pPr>
      <w:rPr>
        <w:rFonts w:hint="default"/>
      </w:rPr>
    </w:lvl>
    <w:lvl w:ilvl="7" w:tplc="6A46692A">
      <w:start w:val="1"/>
      <w:numFmt w:val="bullet"/>
      <w:lvlText w:val="•"/>
      <w:lvlJc w:val="left"/>
      <w:pPr>
        <w:ind w:left="7002" w:hanging="360"/>
      </w:pPr>
      <w:rPr>
        <w:rFonts w:hint="default"/>
      </w:rPr>
    </w:lvl>
    <w:lvl w:ilvl="8" w:tplc="106085BC">
      <w:start w:val="1"/>
      <w:numFmt w:val="bullet"/>
      <w:lvlText w:val="•"/>
      <w:lvlJc w:val="left"/>
      <w:pPr>
        <w:ind w:left="786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0Mjc3MrMwNTdQ0lEKTi0uzszPAykwqgUANvbHTiwAAAA="/>
  </w:docVars>
  <w:rsids>
    <w:rsidRoot w:val="00B8347C"/>
    <w:rsid w:val="00034B9E"/>
    <w:rsid w:val="001B5B21"/>
    <w:rsid w:val="00377467"/>
    <w:rsid w:val="003B7787"/>
    <w:rsid w:val="003F4DB7"/>
    <w:rsid w:val="008C0C65"/>
    <w:rsid w:val="009C2D59"/>
    <w:rsid w:val="00AD7840"/>
    <w:rsid w:val="00B8347C"/>
    <w:rsid w:val="00DC2402"/>
    <w:rsid w:val="00FB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B3149"/>
  <w15:chartTrackingRefBased/>
  <w15:docId w15:val="{563BBF22-A63A-4533-9D9F-D1D470A3D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47C"/>
  </w:style>
  <w:style w:type="paragraph" w:styleId="Footer">
    <w:name w:val="footer"/>
    <w:basedOn w:val="Normal"/>
    <w:link w:val="FooterChar"/>
    <w:uiPriority w:val="99"/>
    <w:unhideWhenUsed/>
    <w:rsid w:val="00B8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47C"/>
  </w:style>
  <w:style w:type="paragraph" w:styleId="BodyText">
    <w:name w:val="Body Text"/>
    <w:basedOn w:val="Normal"/>
    <w:link w:val="BodyTextChar"/>
    <w:uiPriority w:val="1"/>
    <w:qFormat/>
    <w:rsid w:val="00B8347C"/>
    <w:pPr>
      <w:widowControl w:val="0"/>
      <w:spacing w:after="0" w:line="240" w:lineRule="auto"/>
      <w:ind w:left="220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B8347C"/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  <w:rsid w:val="00B8347C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834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47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isha Amatullah</dc:creator>
  <cp:keywords/>
  <dc:description/>
  <cp:lastModifiedBy>sharon davis</cp:lastModifiedBy>
  <cp:revision>3</cp:revision>
  <dcterms:created xsi:type="dcterms:W3CDTF">2018-11-29T17:53:00Z</dcterms:created>
  <dcterms:modified xsi:type="dcterms:W3CDTF">2020-08-07T17:13:00Z</dcterms:modified>
</cp:coreProperties>
</file>